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3F2572" w14:textId="53128E94" w:rsidR="00FD4367" w:rsidRDefault="00FD4367" w:rsidP="00EA79CF"/>
    <w:p w14:paraId="09F4A9AC" w14:textId="0A1DE02A" w:rsidR="00FD4367" w:rsidRDefault="00FD4367" w:rsidP="00EA79CF"/>
    <w:p w14:paraId="372D52F8" w14:textId="60D4D845" w:rsidR="00FD4367" w:rsidRDefault="00FD4367" w:rsidP="00EA79CF"/>
    <w:p w14:paraId="6079C9A6" w14:textId="3B39C570" w:rsidR="00FD4367" w:rsidRDefault="00FD4367" w:rsidP="00EA79CF"/>
    <w:p w14:paraId="32583540" w14:textId="7CFFB0BD" w:rsidR="00FD4367" w:rsidRDefault="00FD4367" w:rsidP="00EA79CF"/>
    <w:p w14:paraId="782C305A" w14:textId="5247E9E6" w:rsidR="00FD4367" w:rsidRDefault="00FD4367" w:rsidP="00EA79CF"/>
    <w:p w14:paraId="2BE50A7A" w14:textId="0CCFAFB5" w:rsidR="00FD4367" w:rsidRDefault="00FD4367" w:rsidP="00EA79CF"/>
    <w:p w14:paraId="16946DE0" w14:textId="64BA8005" w:rsidR="00FD4367" w:rsidRDefault="00282366" w:rsidP="00EA79CF">
      <w:r>
        <w:rPr>
          <w:rFonts w:hint="eastAsia"/>
        </w:rPr>
        <w:t>E</w:t>
      </w:r>
      <w:r>
        <w:t>MAIL:</w:t>
      </w:r>
    </w:p>
    <w:p w14:paraId="11790585" w14:textId="77777777" w:rsidR="00282366" w:rsidRPr="00282366" w:rsidRDefault="00282366" w:rsidP="0028236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82366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282366">
        <w:rPr>
          <w:rFonts w:ascii="Consolas" w:eastAsia="宋体" w:hAnsi="Consolas" w:cs="宋体"/>
          <w:color w:val="9CDCFE"/>
          <w:kern w:val="0"/>
          <w:szCs w:val="21"/>
        </w:rPr>
        <w:t>emailop</w:t>
      </w:r>
      <w:r w:rsidRPr="00282366">
        <w:rPr>
          <w:rFonts w:ascii="Consolas" w:eastAsia="宋体" w:hAnsi="Consolas" w:cs="宋体"/>
          <w:color w:val="D4D4D4"/>
          <w:kern w:val="0"/>
          <w:szCs w:val="21"/>
        </w:rPr>
        <w:t xml:space="preserve"> = </w:t>
      </w:r>
      <w:r w:rsidRPr="00282366">
        <w:rPr>
          <w:rFonts w:ascii="Consolas" w:eastAsia="宋体" w:hAnsi="Consolas" w:cs="宋体"/>
          <w:color w:val="4EC9B0"/>
          <w:kern w:val="0"/>
          <w:szCs w:val="21"/>
        </w:rPr>
        <w:t>EmailOP</w:t>
      </w:r>
      <w:r w:rsidRPr="00282366">
        <w:rPr>
          <w:rFonts w:ascii="Consolas" w:eastAsia="宋体" w:hAnsi="Consolas" w:cs="宋体"/>
          <w:color w:val="D4D4D4"/>
          <w:kern w:val="0"/>
          <w:szCs w:val="21"/>
        </w:rPr>
        <w:t>(</w:t>
      </w:r>
      <w:r w:rsidRPr="00282366">
        <w:rPr>
          <w:rFonts w:ascii="Consolas" w:eastAsia="宋体" w:hAnsi="Consolas" w:cs="宋体"/>
          <w:color w:val="9CDCFE"/>
          <w:kern w:val="0"/>
          <w:szCs w:val="21"/>
        </w:rPr>
        <w:t>host</w:t>
      </w:r>
      <w:r w:rsidRPr="00282366">
        <w:rPr>
          <w:rFonts w:ascii="Consolas" w:eastAsia="宋体" w:hAnsi="Consolas" w:cs="宋体"/>
          <w:color w:val="D4D4D4"/>
          <w:kern w:val="0"/>
          <w:szCs w:val="21"/>
        </w:rPr>
        <w:t>=</w:t>
      </w:r>
      <w:r w:rsidRPr="00282366">
        <w:rPr>
          <w:rFonts w:ascii="Consolas" w:eastAsia="宋体" w:hAnsi="Consolas" w:cs="宋体"/>
          <w:color w:val="CE9178"/>
          <w:kern w:val="0"/>
          <w:szCs w:val="21"/>
        </w:rPr>
        <w:t>"smtp.qq.com"</w:t>
      </w:r>
      <w:r w:rsidRPr="00282366">
        <w:rPr>
          <w:rFonts w:ascii="Consolas" w:eastAsia="宋体" w:hAnsi="Consolas" w:cs="宋体"/>
          <w:color w:val="D4D4D4"/>
          <w:kern w:val="0"/>
          <w:szCs w:val="21"/>
        </w:rPr>
        <w:t xml:space="preserve">, </w:t>
      </w:r>
      <w:r w:rsidRPr="00282366">
        <w:rPr>
          <w:rFonts w:ascii="Consolas" w:eastAsia="宋体" w:hAnsi="Consolas" w:cs="宋体"/>
          <w:color w:val="9CDCFE"/>
          <w:kern w:val="0"/>
          <w:szCs w:val="21"/>
        </w:rPr>
        <w:t>port</w:t>
      </w:r>
      <w:r w:rsidRPr="00282366">
        <w:rPr>
          <w:rFonts w:ascii="Consolas" w:eastAsia="宋体" w:hAnsi="Consolas" w:cs="宋体"/>
          <w:color w:val="D4D4D4"/>
          <w:kern w:val="0"/>
          <w:szCs w:val="21"/>
        </w:rPr>
        <w:t>=</w:t>
      </w:r>
      <w:r w:rsidRPr="00282366">
        <w:rPr>
          <w:rFonts w:ascii="Consolas" w:eastAsia="宋体" w:hAnsi="Consolas" w:cs="宋体"/>
          <w:color w:val="B5CEA8"/>
          <w:kern w:val="0"/>
          <w:szCs w:val="21"/>
        </w:rPr>
        <w:t>25</w:t>
      </w:r>
      <w:r w:rsidRPr="00282366">
        <w:rPr>
          <w:rFonts w:ascii="Consolas" w:eastAsia="宋体" w:hAnsi="Consolas" w:cs="宋体"/>
          <w:color w:val="D4D4D4"/>
          <w:kern w:val="0"/>
          <w:szCs w:val="21"/>
        </w:rPr>
        <w:t xml:space="preserve">, </w:t>
      </w:r>
      <w:r w:rsidRPr="00282366">
        <w:rPr>
          <w:rFonts w:ascii="Consolas" w:eastAsia="宋体" w:hAnsi="Consolas" w:cs="宋体"/>
          <w:color w:val="9CDCFE"/>
          <w:kern w:val="0"/>
          <w:szCs w:val="21"/>
        </w:rPr>
        <w:t>user</w:t>
      </w:r>
      <w:r w:rsidRPr="00282366">
        <w:rPr>
          <w:rFonts w:ascii="Consolas" w:eastAsia="宋体" w:hAnsi="Consolas" w:cs="宋体"/>
          <w:color w:val="D4D4D4"/>
          <w:kern w:val="0"/>
          <w:szCs w:val="21"/>
        </w:rPr>
        <w:t>=</w:t>
      </w:r>
      <w:r w:rsidRPr="00282366">
        <w:rPr>
          <w:rFonts w:ascii="Consolas" w:eastAsia="宋体" w:hAnsi="Consolas" w:cs="宋体"/>
          <w:color w:val="CE9178"/>
          <w:kern w:val="0"/>
          <w:szCs w:val="21"/>
        </w:rPr>
        <w:t>"1575098153@qq.com"</w:t>
      </w:r>
      <w:r w:rsidRPr="00282366">
        <w:rPr>
          <w:rFonts w:ascii="Consolas" w:eastAsia="宋体" w:hAnsi="Consolas" w:cs="宋体"/>
          <w:color w:val="D4D4D4"/>
          <w:kern w:val="0"/>
          <w:szCs w:val="21"/>
        </w:rPr>
        <w:t xml:space="preserve">, </w:t>
      </w:r>
      <w:r w:rsidRPr="00282366">
        <w:rPr>
          <w:rFonts w:ascii="Consolas" w:eastAsia="宋体" w:hAnsi="Consolas" w:cs="宋体"/>
          <w:color w:val="9CDCFE"/>
          <w:kern w:val="0"/>
          <w:szCs w:val="21"/>
        </w:rPr>
        <w:t>password</w:t>
      </w:r>
      <w:r w:rsidRPr="00282366">
        <w:rPr>
          <w:rFonts w:ascii="Consolas" w:eastAsia="宋体" w:hAnsi="Consolas" w:cs="宋体"/>
          <w:color w:val="D4D4D4"/>
          <w:kern w:val="0"/>
          <w:szCs w:val="21"/>
        </w:rPr>
        <w:t>=</w:t>
      </w:r>
      <w:r w:rsidRPr="00282366">
        <w:rPr>
          <w:rFonts w:ascii="Consolas" w:eastAsia="宋体" w:hAnsi="Consolas" w:cs="宋体"/>
          <w:color w:val="CE9178"/>
          <w:kern w:val="0"/>
          <w:szCs w:val="21"/>
        </w:rPr>
        <w:t>"vffqzvgiijoffjge"</w:t>
      </w:r>
      <w:r w:rsidRPr="00282366">
        <w:rPr>
          <w:rFonts w:ascii="Consolas" w:eastAsia="宋体" w:hAnsi="Consolas" w:cs="宋体"/>
          <w:color w:val="D4D4D4"/>
          <w:kern w:val="0"/>
          <w:szCs w:val="21"/>
        </w:rPr>
        <w:t>)</w:t>
      </w:r>
    </w:p>
    <w:p w14:paraId="6AD57C61" w14:textId="77777777" w:rsidR="00282366" w:rsidRPr="00282366" w:rsidRDefault="00282366" w:rsidP="0028236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82366">
        <w:rPr>
          <w:rFonts w:ascii="Consolas" w:eastAsia="宋体" w:hAnsi="Consolas" w:cs="宋体"/>
          <w:color w:val="D4D4D4"/>
          <w:kern w:val="0"/>
          <w:szCs w:val="21"/>
        </w:rPr>
        <w:t xml:space="preserve">            </w:t>
      </w:r>
      <w:r w:rsidRPr="00282366">
        <w:rPr>
          <w:rFonts w:ascii="Consolas" w:eastAsia="宋体" w:hAnsi="Consolas" w:cs="宋体"/>
          <w:color w:val="9CDCFE"/>
          <w:kern w:val="0"/>
          <w:szCs w:val="21"/>
        </w:rPr>
        <w:t>emailop</w:t>
      </w:r>
      <w:r w:rsidRPr="00282366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282366">
        <w:rPr>
          <w:rFonts w:ascii="Consolas" w:eastAsia="宋体" w:hAnsi="Consolas" w:cs="宋体"/>
          <w:color w:val="DCDCAA"/>
          <w:kern w:val="0"/>
          <w:szCs w:val="21"/>
        </w:rPr>
        <w:t>send</w:t>
      </w:r>
      <w:r w:rsidRPr="00282366">
        <w:rPr>
          <w:rFonts w:ascii="Consolas" w:eastAsia="宋体" w:hAnsi="Consolas" w:cs="宋体"/>
          <w:color w:val="D4D4D4"/>
          <w:kern w:val="0"/>
          <w:szCs w:val="21"/>
        </w:rPr>
        <w:t>(</w:t>
      </w:r>
      <w:r w:rsidRPr="00282366">
        <w:rPr>
          <w:rFonts w:ascii="Consolas" w:eastAsia="宋体" w:hAnsi="Consolas" w:cs="宋体"/>
          <w:color w:val="9CDCFE"/>
          <w:kern w:val="0"/>
          <w:szCs w:val="21"/>
        </w:rPr>
        <w:t>From</w:t>
      </w:r>
      <w:r w:rsidRPr="00282366">
        <w:rPr>
          <w:rFonts w:ascii="Consolas" w:eastAsia="宋体" w:hAnsi="Consolas" w:cs="宋体"/>
          <w:color w:val="D4D4D4"/>
          <w:kern w:val="0"/>
          <w:szCs w:val="21"/>
        </w:rPr>
        <w:t>=</w:t>
      </w:r>
      <w:r w:rsidRPr="00282366">
        <w:rPr>
          <w:rFonts w:ascii="Consolas" w:eastAsia="宋体" w:hAnsi="Consolas" w:cs="宋体"/>
          <w:color w:val="CE9178"/>
          <w:kern w:val="0"/>
          <w:szCs w:val="21"/>
        </w:rPr>
        <w:t>"aa"</w:t>
      </w:r>
      <w:r w:rsidRPr="00282366">
        <w:rPr>
          <w:rFonts w:ascii="Consolas" w:eastAsia="宋体" w:hAnsi="Consolas" w:cs="宋体"/>
          <w:color w:val="D4D4D4"/>
          <w:kern w:val="0"/>
          <w:szCs w:val="21"/>
        </w:rPr>
        <w:t xml:space="preserve">, </w:t>
      </w:r>
      <w:r w:rsidRPr="00282366">
        <w:rPr>
          <w:rFonts w:ascii="Consolas" w:eastAsia="宋体" w:hAnsi="Consolas" w:cs="宋体"/>
          <w:color w:val="9CDCFE"/>
          <w:kern w:val="0"/>
          <w:szCs w:val="21"/>
        </w:rPr>
        <w:t>To</w:t>
      </w:r>
      <w:r w:rsidRPr="00282366">
        <w:rPr>
          <w:rFonts w:ascii="Consolas" w:eastAsia="宋体" w:hAnsi="Consolas" w:cs="宋体"/>
          <w:color w:val="D4D4D4"/>
          <w:kern w:val="0"/>
          <w:szCs w:val="21"/>
        </w:rPr>
        <w:t>=</w:t>
      </w:r>
      <w:r w:rsidRPr="00282366">
        <w:rPr>
          <w:rFonts w:ascii="Consolas" w:eastAsia="宋体" w:hAnsi="Consolas" w:cs="宋体"/>
          <w:color w:val="CE9178"/>
          <w:kern w:val="0"/>
          <w:szCs w:val="21"/>
        </w:rPr>
        <w:t>"qq"</w:t>
      </w:r>
      <w:r w:rsidRPr="00282366">
        <w:rPr>
          <w:rFonts w:ascii="Consolas" w:eastAsia="宋体" w:hAnsi="Consolas" w:cs="宋体"/>
          <w:color w:val="D4D4D4"/>
          <w:kern w:val="0"/>
          <w:szCs w:val="21"/>
        </w:rPr>
        <w:t xml:space="preserve">, </w:t>
      </w:r>
      <w:r w:rsidRPr="00282366">
        <w:rPr>
          <w:rFonts w:ascii="Consolas" w:eastAsia="宋体" w:hAnsi="Consolas" w:cs="宋体"/>
          <w:color w:val="9CDCFE"/>
          <w:kern w:val="0"/>
          <w:szCs w:val="21"/>
        </w:rPr>
        <w:t>Subject</w:t>
      </w:r>
      <w:r w:rsidRPr="00282366">
        <w:rPr>
          <w:rFonts w:ascii="Consolas" w:eastAsia="宋体" w:hAnsi="Consolas" w:cs="宋体"/>
          <w:color w:val="D4D4D4"/>
          <w:kern w:val="0"/>
          <w:szCs w:val="21"/>
        </w:rPr>
        <w:t>=</w:t>
      </w:r>
      <w:r w:rsidRPr="00282366">
        <w:rPr>
          <w:rFonts w:ascii="Consolas" w:eastAsia="宋体" w:hAnsi="Consolas" w:cs="宋体"/>
          <w:color w:val="CE9178"/>
          <w:kern w:val="0"/>
          <w:szCs w:val="21"/>
        </w:rPr>
        <w:t>"test"</w:t>
      </w:r>
      <w:r w:rsidRPr="00282366">
        <w:rPr>
          <w:rFonts w:ascii="Consolas" w:eastAsia="宋体" w:hAnsi="Consolas" w:cs="宋体"/>
          <w:color w:val="D4D4D4"/>
          <w:kern w:val="0"/>
          <w:szCs w:val="21"/>
        </w:rPr>
        <w:t xml:space="preserve">, </w:t>
      </w:r>
      <w:r w:rsidRPr="00282366">
        <w:rPr>
          <w:rFonts w:ascii="Consolas" w:eastAsia="宋体" w:hAnsi="Consolas" w:cs="宋体"/>
          <w:color w:val="9CDCFE"/>
          <w:kern w:val="0"/>
          <w:szCs w:val="21"/>
        </w:rPr>
        <w:t>Context</w:t>
      </w:r>
      <w:r w:rsidRPr="00282366">
        <w:rPr>
          <w:rFonts w:ascii="Consolas" w:eastAsia="宋体" w:hAnsi="Consolas" w:cs="宋体"/>
          <w:color w:val="D4D4D4"/>
          <w:kern w:val="0"/>
          <w:szCs w:val="21"/>
        </w:rPr>
        <w:t>=</w:t>
      </w:r>
      <w:r w:rsidRPr="00282366">
        <w:rPr>
          <w:rFonts w:ascii="Consolas" w:eastAsia="宋体" w:hAnsi="Consolas" w:cs="宋体"/>
          <w:color w:val="CE9178"/>
          <w:kern w:val="0"/>
          <w:szCs w:val="21"/>
        </w:rPr>
        <w:t>"</w:t>
      </w:r>
      <w:r w:rsidRPr="00282366">
        <w:rPr>
          <w:rFonts w:ascii="Consolas" w:eastAsia="宋体" w:hAnsi="Consolas" w:cs="宋体"/>
          <w:color w:val="CE9178"/>
          <w:kern w:val="0"/>
          <w:szCs w:val="21"/>
        </w:rPr>
        <w:t>网络错误</w:t>
      </w:r>
      <w:r w:rsidRPr="00282366">
        <w:rPr>
          <w:rFonts w:ascii="Consolas" w:eastAsia="宋体" w:hAnsi="Consolas" w:cs="宋体"/>
          <w:color w:val="CE9178"/>
          <w:kern w:val="0"/>
          <w:szCs w:val="21"/>
        </w:rPr>
        <w:t>"</w:t>
      </w:r>
      <w:r w:rsidRPr="00282366">
        <w:rPr>
          <w:rFonts w:ascii="Consolas" w:eastAsia="宋体" w:hAnsi="Consolas" w:cs="宋体"/>
          <w:color w:val="D4D4D4"/>
          <w:kern w:val="0"/>
          <w:szCs w:val="21"/>
        </w:rPr>
        <w:t xml:space="preserve">, </w:t>
      </w:r>
      <w:r w:rsidRPr="00282366">
        <w:rPr>
          <w:rFonts w:ascii="Consolas" w:eastAsia="宋体" w:hAnsi="Consolas" w:cs="宋体"/>
          <w:color w:val="9CDCFE"/>
          <w:kern w:val="0"/>
          <w:szCs w:val="21"/>
        </w:rPr>
        <w:t>to_addrs</w:t>
      </w:r>
      <w:r w:rsidRPr="00282366">
        <w:rPr>
          <w:rFonts w:ascii="Consolas" w:eastAsia="宋体" w:hAnsi="Consolas" w:cs="宋体"/>
          <w:color w:val="D4D4D4"/>
          <w:kern w:val="0"/>
          <w:szCs w:val="21"/>
        </w:rPr>
        <w:t>=</w:t>
      </w:r>
      <w:r w:rsidRPr="00282366">
        <w:rPr>
          <w:rFonts w:ascii="Consolas" w:eastAsia="宋体" w:hAnsi="Consolas" w:cs="宋体"/>
          <w:color w:val="CE9178"/>
          <w:kern w:val="0"/>
          <w:szCs w:val="21"/>
        </w:rPr>
        <w:t>"248334369@qq.com"</w:t>
      </w:r>
      <w:r w:rsidRPr="00282366">
        <w:rPr>
          <w:rFonts w:ascii="Consolas" w:eastAsia="宋体" w:hAnsi="Consolas" w:cs="宋体"/>
          <w:color w:val="D4D4D4"/>
          <w:kern w:val="0"/>
          <w:szCs w:val="21"/>
        </w:rPr>
        <w:t>)</w:t>
      </w:r>
    </w:p>
    <w:p w14:paraId="1B1196DE" w14:textId="77777777" w:rsidR="00282366" w:rsidRPr="00282366" w:rsidRDefault="00282366" w:rsidP="0028236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82366">
        <w:rPr>
          <w:rFonts w:ascii="Consolas" w:eastAsia="宋体" w:hAnsi="Consolas" w:cs="宋体"/>
          <w:color w:val="D4D4D4"/>
          <w:kern w:val="0"/>
          <w:szCs w:val="21"/>
        </w:rPr>
        <w:t xml:space="preserve">            </w:t>
      </w:r>
      <w:r w:rsidRPr="00282366">
        <w:rPr>
          <w:rFonts w:ascii="Consolas" w:eastAsia="宋体" w:hAnsi="Consolas" w:cs="宋体"/>
          <w:color w:val="6A9955"/>
          <w:kern w:val="0"/>
          <w:szCs w:val="21"/>
        </w:rPr>
        <w:t>#</w:t>
      </w:r>
      <w:r w:rsidRPr="00282366">
        <w:rPr>
          <w:rFonts w:ascii="Consolas" w:eastAsia="宋体" w:hAnsi="Consolas" w:cs="宋体"/>
          <w:color w:val="6A9955"/>
          <w:kern w:val="0"/>
          <w:szCs w:val="21"/>
        </w:rPr>
        <w:t>接收结果的邮箱</w:t>
      </w:r>
    </w:p>
    <w:p w14:paraId="61CE220C" w14:textId="77777777" w:rsidR="00282366" w:rsidRDefault="00282366" w:rsidP="00EA79CF"/>
    <w:p w14:paraId="7CE5910B" w14:textId="0DFA4770" w:rsidR="00FD4367" w:rsidRDefault="00FD4367" w:rsidP="00EA79CF"/>
    <w:p w14:paraId="27861F81" w14:textId="2D6E4646" w:rsidR="00FD4367" w:rsidRDefault="00FD4367" w:rsidP="00EA79CF">
      <w:r>
        <w:rPr>
          <w:rFonts w:hint="eastAsia"/>
        </w:rPr>
        <w:t>F</w:t>
      </w:r>
      <w:r>
        <w:t>astAPI</w:t>
      </w:r>
      <w:r>
        <w:rPr>
          <w:rFonts w:hint="eastAsia"/>
        </w:rPr>
        <w:t>：</w:t>
      </w:r>
    </w:p>
    <w:p w14:paraId="7A8AC138" w14:textId="77777777" w:rsidR="00FD4367" w:rsidRDefault="00FD4367" w:rsidP="00EA79CF"/>
    <w:p w14:paraId="7AD9578A" w14:textId="7F004BCE" w:rsidR="00FD4367" w:rsidRDefault="00FD4367" w:rsidP="00EA79CF"/>
    <w:p w14:paraId="496915A5" w14:textId="5F7045DD" w:rsidR="00FD4367" w:rsidRDefault="00FD4367" w:rsidP="00EA79CF"/>
    <w:p w14:paraId="713510D7" w14:textId="1BD3F4FB" w:rsidR="00FD4367" w:rsidRDefault="00FD4367" w:rsidP="00EA79CF"/>
    <w:p w14:paraId="2D69F1D0" w14:textId="546E8DFB" w:rsidR="00FD4367" w:rsidRDefault="00FD4367" w:rsidP="00EA79CF"/>
    <w:p w14:paraId="3049B2B9" w14:textId="165A2333" w:rsidR="00FD4367" w:rsidRDefault="00FD4367" w:rsidP="00EA79CF"/>
    <w:p w14:paraId="1B0513A7" w14:textId="2CCFA305" w:rsidR="00FD4367" w:rsidRDefault="00FD4367" w:rsidP="00EA79CF"/>
    <w:p w14:paraId="34ADB6E2" w14:textId="074DBB32" w:rsidR="00FD4367" w:rsidRDefault="00FD4367" w:rsidP="00EA79CF"/>
    <w:p w14:paraId="4C131E64" w14:textId="1481C922" w:rsidR="00FD4367" w:rsidRDefault="00FD4367" w:rsidP="00EA79CF"/>
    <w:p w14:paraId="520DD8EB" w14:textId="784798B8" w:rsidR="00FD4367" w:rsidRDefault="00FD4367" w:rsidP="00EA79CF"/>
    <w:p w14:paraId="6DBAB384" w14:textId="2E85C5B7" w:rsidR="00FD4367" w:rsidRDefault="00FD4367" w:rsidP="00EA79CF"/>
    <w:p w14:paraId="5CFED392" w14:textId="37077CEE" w:rsidR="00FD4367" w:rsidRDefault="00FD4367" w:rsidP="00EA79CF"/>
    <w:p w14:paraId="355077B9" w14:textId="6B0DD610" w:rsidR="00FD4367" w:rsidRDefault="00FD4367" w:rsidP="00EA79CF"/>
    <w:p w14:paraId="0CDA0632" w14:textId="232C72AC" w:rsidR="00FD4367" w:rsidRDefault="00FD4367" w:rsidP="00EA79CF"/>
    <w:p w14:paraId="7B380766" w14:textId="2F80C8DF" w:rsidR="00FD4367" w:rsidRDefault="00FD4367" w:rsidP="00EA79CF"/>
    <w:p w14:paraId="7AA6CD61" w14:textId="6C21EF2F" w:rsidR="00FD4367" w:rsidRDefault="00FD4367" w:rsidP="00EA79CF"/>
    <w:p w14:paraId="6CE1BC1B" w14:textId="2AFA5684" w:rsidR="00FD4367" w:rsidRDefault="00FD4367" w:rsidP="00EA79CF"/>
    <w:p w14:paraId="60D5BF6C" w14:textId="031D784A" w:rsidR="00FD4367" w:rsidRDefault="00FD4367" w:rsidP="00EA79CF"/>
    <w:p w14:paraId="1C9C717F" w14:textId="38BADAF9" w:rsidR="00FD4367" w:rsidRDefault="00FD4367" w:rsidP="00EA79CF"/>
    <w:p w14:paraId="736F5806" w14:textId="1190C8A8" w:rsidR="00FD4367" w:rsidRDefault="00FD4367" w:rsidP="00EA79CF"/>
    <w:p w14:paraId="7A6E8CD9" w14:textId="7E1E6D65" w:rsidR="00FD4367" w:rsidRDefault="00FD4367" w:rsidP="00EA79CF"/>
    <w:p w14:paraId="7057B29A" w14:textId="6F6BA1F9" w:rsidR="00FD4367" w:rsidRDefault="00FD4367" w:rsidP="00EA79CF"/>
    <w:p w14:paraId="0F31BA2E" w14:textId="01C03FC5" w:rsidR="00FD4367" w:rsidRDefault="00FD4367" w:rsidP="00EA79CF"/>
    <w:p w14:paraId="475B1FDD" w14:textId="0DE23D14" w:rsidR="00FD4367" w:rsidRDefault="00FD4367" w:rsidP="00EA79CF"/>
    <w:p w14:paraId="3B4DDFF0" w14:textId="3594D274" w:rsidR="00FD4367" w:rsidRDefault="00FD4367" w:rsidP="00EA79CF"/>
    <w:p w14:paraId="295A84EF" w14:textId="10AA81AB" w:rsidR="00FD4367" w:rsidRDefault="00FD4367" w:rsidP="00EA79CF"/>
    <w:p w14:paraId="783D437A" w14:textId="61528EA9" w:rsidR="00FD4367" w:rsidRDefault="00FD4367" w:rsidP="00EA79CF"/>
    <w:p w14:paraId="3737E69A" w14:textId="7696696D" w:rsidR="00FD4367" w:rsidRDefault="00FD4367" w:rsidP="00EA79CF"/>
    <w:p w14:paraId="03575F61" w14:textId="49F2CB8D" w:rsidR="00FD4367" w:rsidRDefault="00FD4367" w:rsidP="00EA79CF"/>
    <w:p w14:paraId="0277CCB9" w14:textId="48F58948" w:rsidR="00FD4367" w:rsidRDefault="00FD4367" w:rsidP="00EA79CF"/>
    <w:p w14:paraId="0EA07238" w14:textId="3C4A7768" w:rsidR="00FD4367" w:rsidRDefault="00FD4367" w:rsidP="00EA79CF"/>
    <w:p w14:paraId="0FD398F1" w14:textId="439F05F4" w:rsidR="00FD4367" w:rsidRDefault="00FD4367" w:rsidP="00EA79CF"/>
    <w:p w14:paraId="46B44884" w14:textId="0D4ED8DB" w:rsidR="00FD4367" w:rsidRDefault="00FD4367" w:rsidP="00EA79CF"/>
    <w:p w14:paraId="24E2086D" w14:textId="77777777" w:rsidR="00FD4367" w:rsidRDefault="00FD4367" w:rsidP="00EA79CF"/>
    <w:p w14:paraId="59F84301" w14:textId="77777777" w:rsidR="00FD4367" w:rsidRDefault="00FD4367" w:rsidP="00EA79CF"/>
    <w:p w14:paraId="466DC05B" w14:textId="77777777" w:rsidR="00FD4367" w:rsidRDefault="00FD4367" w:rsidP="00EA79CF"/>
    <w:p w14:paraId="76D141D3" w14:textId="77777777" w:rsidR="00FD4367" w:rsidRDefault="00FD4367" w:rsidP="00EA79CF"/>
    <w:p w14:paraId="5F681A95" w14:textId="77777777" w:rsidR="00FD4367" w:rsidRDefault="00FD4367" w:rsidP="00EA79CF"/>
    <w:p w14:paraId="59D7DBCA" w14:textId="77777777" w:rsidR="00FD4367" w:rsidRDefault="00FD4367" w:rsidP="00EA79CF"/>
    <w:p w14:paraId="2F7D501C" w14:textId="77777777" w:rsidR="00FD4367" w:rsidRDefault="00FD4367" w:rsidP="00EA79CF"/>
    <w:p w14:paraId="72BA3072" w14:textId="77777777" w:rsidR="00FD4367" w:rsidRDefault="00FD4367" w:rsidP="00EA79CF"/>
    <w:p w14:paraId="41D63DED" w14:textId="77777777" w:rsidR="00FD4367" w:rsidRDefault="00FD4367" w:rsidP="00EA79CF"/>
    <w:p w14:paraId="486FE111" w14:textId="6BE16B17" w:rsidR="0015631F" w:rsidRDefault="00EA79CF" w:rsidP="00EA79CF">
      <w:r w:rsidRPr="00EA79CF">
        <w:rPr>
          <w:noProof/>
        </w:rPr>
        <w:drawing>
          <wp:inline distT="0" distB="0" distL="0" distR="0" wp14:anchorId="208875DB" wp14:editId="2B24423D">
            <wp:extent cx="5274310" cy="5844540"/>
            <wp:effectExtent l="0" t="0" r="2540" b="381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844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8CC289" w14:textId="6C462580" w:rsidR="00B23CA5" w:rsidRPr="00EA79CF" w:rsidRDefault="00B23CA5" w:rsidP="00EA79CF">
      <w:r w:rsidRPr="00B23CA5">
        <w:rPr>
          <w:noProof/>
        </w:rPr>
        <w:lastRenderedPageBreak/>
        <w:drawing>
          <wp:inline distT="0" distB="0" distL="0" distR="0" wp14:anchorId="5A1986D3" wp14:editId="19B61E5A">
            <wp:extent cx="5274310" cy="969010"/>
            <wp:effectExtent l="0" t="0" r="2540" b="254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69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23CA5" w:rsidRPr="00EA79C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zsDSxNLc0tzA2M7FU0lEKTi0uzszPAykwqgUA2WI9LSwAAAA="/>
  </w:docVars>
  <w:rsids>
    <w:rsidRoot w:val="001A1214"/>
    <w:rsid w:val="0015631F"/>
    <w:rsid w:val="001A1214"/>
    <w:rsid w:val="00282366"/>
    <w:rsid w:val="00B23CA5"/>
    <w:rsid w:val="00EA79CF"/>
    <w:rsid w:val="00FD43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14F2B0"/>
  <w15:chartTrackingRefBased/>
  <w15:docId w15:val="{6685E824-6ADC-4916-9446-200A56BD6B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2405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142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83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9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06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4</Words>
  <Characters>257</Characters>
  <Application>Microsoft Office Word</Application>
  <DocSecurity>0</DocSecurity>
  <Lines>2</Lines>
  <Paragraphs>1</Paragraphs>
  <ScaleCrop>false</ScaleCrop>
  <Company/>
  <LinksUpToDate>false</LinksUpToDate>
  <CharactersWithSpaces>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g xfd</dc:creator>
  <cp:keywords/>
  <dc:description/>
  <cp:lastModifiedBy>hg xfd</cp:lastModifiedBy>
  <cp:revision>5</cp:revision>
  <dcterms:created xsi:type="dcterms:W3CDTF">2023-02-12T15:31:00Z</dcterms:created>
  <dcterms:modified xsi:type="dcterms:W3CDTF">2023-02-14T08:33:00Z</dcterms:modified>
</cp:coreProperties>
</file>